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EEEDA" w14:textId="1B46154F" w:rsidR="00494695" w:rsidRPr="00494695" w:rsidRDefault="00812458" w:rsidP="00494695">
      <w:pPr>
        <w:pStyle w:val="Header"/>
        <w:jc w:val="center"/>
        <w:rPr>
          <w:rFonts w:ascii="Comic Sans MS" w:hAnsi="Comic Sans MS"/>
          <w:b/>
          <w:bCs/>
          <w:sz w:val="36"/>
          <w:szCs w:val="36"/>
        </w:rPr>
      </w:pPr>
      <w:r>
        <w:rPr>
          <w:rFonts w:ascii="Comic Sans MS" w:hAnsi="Comic Sans MS"/>
          <w:b/>
          <w:bCs/>
          <w:sz w:val="36"/>
          <w:szCs w:val="36"/>
        </w:rPr>
        <w:t xml:space="preserve">2021 </w:t>
      </w:r>
      <w:r w:rsidR="00494695" w:rsidRPr="00494695">
        <w:rPr>
          <w:rFonts w:ascii="Comic Sans MS" w:hAnsi="Comic Sans MS"/>
          <w:b/>
          <w:bCs/>
          <w:sz w:val="36"/>
          <w:szCs w:val="36"/>
        </w:rPr>
        <w:t>KJT Summer Camp Form Chec</w:t>
      </w:r>
      <w:r w:rsidR="002534F6">
        <w:rPr>
          <w:rFonts w:ascii="Comic Sans MS" w:hAnsi="Comic Sans MS"/>
          <w:b/>
          <w:bCs/>
          <w:sz w:val="36"/>
          <w:szCs w:val="36"/>
        </w:rPr>
        <w:t>kl</w:t>
      </w:r>
      <w:r w:rsidR="00494695" w:rsidRPr="00494695">
        <w:rPr>
          <w:rFonts w:ascii="Comic Sans MS" w:hAnsi="Comic Sans MS"/>
          <w:b/>
          <w:bCs/>
          <w:sz w:val="36"/>
          <w:szCs w:val="36"/>
        </w:rPr>
        <w:t>ist.</w:t>
      </w:r>
    </w:p>
    <w:p w14:paraId="3F5DE801" w14:textId="07CE3BB7" w:rsidR="00494695" w:rsidRPr="00494695" w:rsidRDefault="00494695" w:rsidP="00494695">
      <w:pPr>
        <w:pStyle w:val="Header"/>
        <w:jc w:val="center"/>
        <w:rPr>
          <w:sz w:val="36"/>
          <w:szCs w:val="36"/>
        </w:rPr>
      </w:pPr>
      <w:r w:rsidRPr="00494695">
        <w:rPr>
          <w:sz w:val="36"/>
          <w:szCs w:val="36"/>
        </w:rPr>
        <w:t>Each camper must complete each form to qualify for camp.</w:t>
      </w:r>
    </w:p>
    <w:p w14:paraId="7DC94A93" w14:textId="77777777" w:rsidR="00494695" w:rsidRDefault="00494695"/>
    <w:tbl>
      <w:tblPr>
        <w:tblStyle w:val="TableGrid"/>
        <w:tblW w:w="9838" w:type="dxa"/>
        <w:tblLook w:val="04A0" w:firstRow="1" w:lastRow="0" w:firstColumn="1" w:lastColumn="0" w:noHBand="0" w:noVBand="1"/>
      </w:tblPr>
      <w:tblGrid>
        <w:gridCol w:w="7645"/>
        <w:gridCol w:w="2193"/>
      </w:tblGrid>
      <w:tr w:rsidR="00494695" w14:paraId="0CE61845" w14:textId="77777777" w:rsidTr="00494695">
        <w:trPr>
          <w:trHeight w:val="605"/>
        </w:trPr>
        <w:tc>
          <w:tcPr>
            <w:tcW w:w="7645" w:type="dxa"/>
          </w:tcPr>
          <w:p w14:paraId="31010A86" w14:textId="0F126F4E" w:rsidR="00494695" w:rsidRDefault="00494695">
            <w:r>
              <w:t>Camper Information Form</w:t>
            </w:r>
            <w:r w:rsidR="00DA21D2">
              <w:t xml:space="preserve"> (Medical)</w:t>
            </w:r>
          </w:p>
        </w:tc>
        <w:tc>
          <w:tcPr>
            <w:tcW w:w="2193" w:type="dxa"/>
          </w:tcPr>
          <w:p w14:paraId="0FFD8BBA" w14:textId="77777777" w:rsidR="00494695" w:rsidRDefault="00494695"/>
        </w:tc>
      </w:tr>
      <w:tr w:rsidR="00494695" w14:paraId="34EAD83D" w14:textId="77777777" w:rsidTr="00494695">
        <w:trPr>
          <w:trHeight w:val="605"/>
        </w:trPr>
        <w:tc>
          <w:tcPr>
            <w:tcW w:w="7645" w:type="dxa"/>
          </w:tcPr>
          <w:p w14:paraId="4711B21F" w14:textId="40886AF0" w:rsidR="00494695" w:rsidRDefault="00494695">
            <w:r>
              <w:t xml:space="preserve">Updated Shot Record </w:t>
            </w:r>
          </w:p>
        </w:tc>
        <w:tc>
          <w:tcPr>
            <w:tcW w:w="2193" w:type="dxa"/>
          </w:tcPr>
          <w:p w14:paraId="0CEB2B5A" w14:textId="77777777" w:rsidR="00494695" w:rsidRDefault="00494695"/>
        </w:tc>
      </w:tr>
      <w:tr w:rsidR="00494695" w14:paraId="30F38FFF" w14:textId="77777777" w:rsidTr="00494695">
        <w:trPr>
          <w:trHeight w:val="571"/>
        </w:trPr>
        <w:tc>
          <w:tcPr>
            <w:tcW w:w="7645" w:type="dxa"/>
          </w:tcPr>
          <w:p w14:paraId="30766D02" w14:textId="4EAC6A1C" w:rsidR="00494695" w:rsidRDefault="00DA21D2">
            <w:r>
              <w:t xml:space="preserve">Camp Visitor Agreement </w:t>
            </w:r>
          </w:p>
        </w:tc>
        <w:tc>
          <w:tcPr>
            <w:tcW w:w="2193" w:type="dxa"/>
          </w:tcPr>
          <w:p w14:paraId="4A40BF31" w14:textId="77777777" w:rsidR="00494695" w:rsidRDefault="00494695"/>
        </w:tc>
      </w:tr>
      <w:tr w:rsidR="00494695" w14:paraId="7DBFD63A" w14:textId="77777777" w:rsidTr="00494695">
        <w:trPr>
          <w:trHeight w:val="605"/>
        </w:trPr>
        <w:tc>
          <w:tcPr>
            <w:tcW w:w="7645" w:type="dxa"/>
          </w:tcPr>
          <w:p w14:paraId="0AE7F146" w14:textId="403A5F66" w:rsidR="00494695" w:rsidRDefault="00DA21D2">
            <w:r>
              <w:t xml:space="preserve">KJT Agreement for Health Screening </w:t>
            </w:r>
          </w:p>
        </w:tc>
        <w:tc>
          <w:tcPr>
            <w:tcW w:w="2193" w:type="dxa"/>
          </w:tcPr>
          <w:p w14:paraId="7F1FB06A" w14:textId="77777777" w:rsidR="00494695" w:rsidRDefault="00494695"/>
        </w:tc>
      </w:tr>
      <w:tr w:rsidR="00494695" w14:paraId="531EF656" w14:textId="77777777" w:rsidTr="00494695">
        <w:trPr>
          <w:trHeight w:val="571"/>
        </w:trPr>
        <w:tc>
          <w:tcPr>
            <w:tcW w:w="7645" w:type="dxa"/>
          </w:tcPr>
          <w:p w14:paraId="438A7BDC" w14:textId="0C19B393" w:rsidR="00494695" w:rsidRDefault="00DA21D2">
            <w:r>
              <w:t xml:space="preserve">Immunization Policy </w:t>
            </w:r>
          </w:p>
        </w:tc>
        <w:tc>
          <w:tcPr>
            <w:tcW w:w="2193" w:type="dxa"/>
          </w:tcPr>
          <w:p w14:paraId="32BE8C73" w14:textId="77777777" w:rsidR="00494695" w:rsidRDefault="00494695"/>
        </w:tc>
      </w:tr>
      <w:tr w:rsidR="00494695" w14:paraId="7F8D2075" w14:textId="77777777" w:rsidTr="00494695">
        <w:trPr>
          <w:trHeight w:val="605"/>
        </w:trPr>
        <w:tc>
          <w:tcPr>
            <w:tcW w:w="7645" w:type="dxa"/>
          </w:tcPr>
          <w:p w14:paraId="65DD23EC" w14:textId="2D9E7A6F" w:rsidR="00494695" w:rsidRDefault="00DA21D2">
            <w:r>
              <w:t>Sickness Policy</w:t>
            </w:r>
          </w:p>
        </w:tc>
        <w:tc>
          <w:tcPr>
            <w:tcW w:w="2193" w:type="dxa"/>
          </w:tcPr>
          <w:p w14:paraId="6FB7F70A" w14:textId="77777777" w:rsidR="00494695" w:rsidRDefault="00494695"/>
        </w:tc>
      </w:tr>
      <w:tr w:rsidR="00494695" w14:paraId="15A3942C" w14:textId="77777777" w:rsidTr="00494695">
        <w:trPr>
          <w:trHeight w:val="571"/>
        </w:trPr>
        <w:tc>
          <w:tcPr>
            <w:tcW w:w="7645" w:type="dxa"/>
          </w:tcPr>
          <w:p w14:paraId="64232303" w14:textId="1DF9B3FF" w:rsidR="00494695" w:rsidRDefault="00DA21D2">
            <w:r>
              <w:t>Camper Pick-Up Form</w:t>
            </w:r>
          </w:p>
        </w:tc>
        <w:tc>
          <w:tcPr>
            <w:tcW w:w="2193" w:type="dxa"/>
          </w:tcPr>
          <w:p w14:paraId="33030355" w14:textId="77777777" w:rsidR="00494695" w:rsidRDefault="00494695"/>
        </w:tc>
      </w:tr>
      <w:tr w:rsidR="00C0793C" w14:paraId="3AD64357" w14:textId="77777777" w:rsidTr="00494695">
        <w:trPr>
          <w:trHeight w:val="571"/>
        </w:trPr>
        <w:tc>
          <w:tcPr>
            <w:tcW w:w="7645" w:type="dxa"/>
          </w:tcPr>
          <w:p w14:paraId="50534E75" w14:textId="7412C62C" w:rsidR="00C0793C" w:rsidRDefault="00DA21D2">
            <w:r>
              <w:t xml:space="preserve">Summer Camp Cellular Phone Policy </w:t>
            </w:r>
          </w:p>
        </w:tc>
        <w:tc>
          <w:tcPr>
            <w:tcW w:w="2193" w:type="dxa"/>
          </w:tcPr>
          <w:p w14:paraId="26F5B2BA" w14:textId="77777777" w:rsidR="00C0793C" w:rsidRDefault="00C0793C"/>
        </w:tc>
      </w:tr>
      <w:tr w:rsidR="00C0793C" w14:paraId="763D3D41" w14:textId="77777777" w:rsidTr="00494695">
        <w:trPr>
          <w:trHeight w:val="571"/>
        </w:trPr>
        <w:tc>
          <w:tcPr>
            <w:tcW w:w="7645" w:type="dxa"/>
          </w:tcPr>
          <w:p w14:paraId="51FC1DDE" w14:textId="330A1167" w:rsidR="00C0793C" w:rsidRDefault="00DA21D2">
            <w:r>
              <w:t>Food Allergies (if Applicable)</w:t>
            </w:r>
          </w:p>
        </w:tc>
        <w:tc>
          <w:tcPr>
            <w:tcW w:w="2193" w:type="dxa"/>
          </w:tcPr>
          <w:p w14:paraId="5012A47D" w14:textId="77777777" w:rsidR="00C0793C" w:rsidRDefault="00C0793C"/>
        </w:tc>
      </w:tr>
      <w:tr w:rsidR="00DA21D2" w14:paraId="0FBB02E2" w14:textId="77777777" w:rsidTr="00494695">
        <w:trPr>
          <w:trHeight w:val="571"/>
        </w:trPr>
        <w:tc>
          <w:tcPr>
            <w:tcW w:w="7645" w:type="dxa"/>
          </w:tcPr>
          <w:p w14:paraId="54DE21DD" w14:textId="211BD9A9" w:rsidR="00DA21D2" w:rsidRDefault="00DA21D2">
            <w:r>
              <w:t>Medic</w:t>
            </w:r>
            <w:r w:rsidR="008E027A">
              <w:t>ation</w:t>
            </w:r>
            <w:r>
              <w:t xml:space="preserve"> Log (if Applicable) </w:t>
            </w:r>
          </w:p>
        </w:tc>
        <w:tc>
          <w:tcPr>
            <w:tcW w:w="2193" w:type="dxa"/>
          </w:tcPr>
          <w:p w14:paraId="68C60502" w14:textId="77777777" w:rsidR="00DA21D2" w:rsidRDefault="00DA21D2"/>
        </w:tc>
      </w:tr>
    </w:tbl>
    <w:p w14:paraId="7CE56350" w14:textId="244CAA20" w:rsidR="00960929" w:rsidRDefault="00960929"/>
    <w:p w14:paraId="2C27558F" w14:textId="02810703" w:rsidR="00494695" w:rsidRPr="00494695" w:rsidRDefault="00494695" w:rsidP="00494695">
      <w:pPr>
        <w:jc w:val="center"/>
        <w:rPr>
          <w:sz w:val="40"/>
          <w:szCs w:val="40"/>
        </w:rPr>
      </w:pPr>
      <w:r w:rsidRPr="00494695">
        <w:rPr>
          <w:sz w:val="40"/>
          <w:szCs w:val="40"/>
        </w:rPr>
        <w:t xml:space="preserve">DEADLINE TO RETURN FORMS:  JULY </w:t>
      </w:r>
      <w:r w:rsidR="00812458">
        <w:rPr>
          <w:sz w:val="40"/>
          <w:szCs w:val="40"/>
        </w:rPr>
        <w:t>9</w:t>
      </w:r>
      <w:r w:rsidRPr="00494695">
        <w:rPr>
          <w:sz w:val="40"/>
          <w:szCs w:val="40"/>
        </w:rPr>
        <w:t>, 20</w:t>
      </w:r>
      <w:r w:rsidR="00812458">
        <w:rPr>
          <w:sz w:val="40"/>
          <w:szCs w:val="40"/>
        </w:rPr>
        <w:t>21</w:t>
      </w:r>
    </w:p>
    <w:p w14:paraId="065A9E5B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</w:rPr>
      </w:pPr>
      <w:r w:rsidRPr="00F06065">
        <w:rPr>
          <w:rFonts w:ascii="Century Gothic" w:eastAsia="Times New Roman" w:hAnsi="Century Gothic" w:cs="Times New Roman"/>
          <w:sz w:val="27"/>
          <w:szCs w:val="27"/>
        </w:rPr>
        <w:t>You can email the forms to:</w:t>
      </w:r>
    </w:p>
    <w:p w14:paraId="5D79BD82" w14:textId="1DD586D5" w:rsidR="00494695" w:rsidRPr="00F06065" w:rsidRDefault="008E027A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</w:rPr>
      </w:pPr>
      <w:hyperlink r:id="rId8" w:history="1">
        <w:r w:rsidR="00196D19" w:rsidRPr="00F06065">
          <w:rPr>
            <w:rStyle w:val="Hyperlink"/>
            <w:rFonts w:ascii="Century Gothic" w:eastAsia="Times New Roman" w:hAnsi="Century Gothic" w:cs="Times New Roman"/>
            <w:color w:val="auto"/>
            <w:sz w:val="27"/>
            <w:szCs w:val="27"/>
          </w:rPr>
          <w:t>info@kjtnet.org</w:t>
        </w:r>
      </w:hyperlink>
      <w:r w:rsidR="00494695" w:rsidRPr="00F06065">
        <w:rPr>
          <w:rFonts w:ascii="Century Gothic" w:eastAsia="Times New Roman" w:hAnsi="Century Gothic" w:cs="Times New Roman"/>
          <w:sz w:val="27"/>
          <w:szCs w:val="27"/>
        </w:rPr>
        <w:t xml:space="preserve"> </w:t>
      </w:r>
    </w:p>
    <w:p w14:paraId="226803C3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</w:rPr>
      </w:pPr>
    </w:p>
    <w:p w14:paraId="0B651A06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</w:rPr>
      </w:pPr>
      <w:r w:rsidRPr="00F06065">
        <w:rPr>
          <w:rFonts w:ascii="Century Gothic" w:eastAsia="Times New Roman" w:hAnsi="Century Gothic" w:cs="Times New Roman"/>
          <w:sz w:val="27"/>
          <w:szCs w:val="27"/>
        </w:rPr>
        <w:t xml:space="preserve">Send via mail to: </w:t>
      </w:r>
    </w:p>
    <w:p w14:paraId="40A404EA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  <w:lang w:val="fr-FR"/>
        </w:rPr>
      </w:pPr>
      <w:r w:rsidRPr="00F06065">
        <w:rPr>
          <w:rFonts w:ascii="Century Gothic" w:eastAsia="Times New Roman" w:hAnsi="Century Gothic" w:cs="Times New Roman"/>
          <w:sz w:val="27"/>
          <w:szCs w:val="27"/>
          <w:lang w:val="fr-FR"/>
        </w:rPr>
        <w:t xml:space="preserve">KJT </w:t>
      </w:r>
    </w:p>
    <w:p w14:paraId="6F5D4957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  <w:lang w:val="fr-FR"/>
        </w:rPr>
      </w:pPr>
      <w:r w:rsidRPr="00F06065">
        <w:rPr>
          <w:rFonts w:ascii="Century Gothic" w:eastAsia="Times New Roman" w:hAnsi="Century Gothic" w:cs="Times New Roman"/>
          <w:sz w:val="27"/>
          <w:szCs w:val="27"/>
          <w:lang w:val="fr-FR"/>
        </w:rPr>
        <w:t>P.O.Box 297</w:t>
      </w:r>
    </w:p>
    <w:p w14:paraId="68D3819E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  <w:lang w:val="fr-FR"/>
        </w:rPr>
      </w:pPr>
      <w:r w:rsidRPr="00F06065">
        <w:rPr>
          <w:rFonts w:ascii="Century Gothic" w:eastAsia="Times New Roman" w:hAnsi="Century Gothic" w:cs="Times New Roman"/>
          <w:sz w:val="27"/>
          <w:szCs w:val="27"/>
          <w:lang w:val="fr-FR"/>
        </w:rPr>
        <w:t>La Grange, Texas 78945</w:t>
      </w:r>
    </w:p>
    <w:p w14:paraId="152083B6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  <w:lang w:val="fr-FR"/>
        </w:rPr>
      </w:pPr>
    </w:p>
    <w:p w14:paraId="1B699385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</w:rPr>
      </w:pPr>
      <w:r w:rsidRPr="00F06065">
        <w:rPr>
          <w:rFonts w:ascii="Century Gothic" w:eastAsia="Times New Roman" w:hAnsi="Century Gothic" w:cs="Times New Roman"/>
          <w:sz w:val="27"/>
          <w:szCs w:val="27"/>
        </w:rPr>
        <w:t>or Fax to:</w:t>
      </w:r>
    </w:p>
    <w:p w14:paraId="3C4D03D9" w14:textId="77777777" w:rsidR="00494695" w:rsidRPr="00F06065" w:rsidRDefault="00494695" w:rsidP="00F06065">
      <w:pPr>
        <w:pBdr>
          <w:top w:val="dashDotStroked" w:sz="24" w:space="1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spacing w:after="0" w:line="240" w:lineRule="auto"/>
        <w:jc w:val="center"/>
        <w:rPr>
          <w:rFonts w:ascii="Century Gothic" w:eastAsia="Times New Roman" w:hAnsi="Century Gothic" w:cs="Times New Roman"/>
          <w:sz w:val="21"/>
          <w:szCs w:val="21"/>
        </w:rPr>
      </w:pPr>
      <w:r w:rsidRPr="00F06065">
        <w:rPr>
          <w:rFonts w:ascii="Century Gothic" w:eastAsia="Times New Roman" w:hAnsi="Century Gothic" w:cs="Times New Roman"/>
          <w:sz w:val="27"/>
          <w:szCs w:val="27"/>
        </w:rPr>
        <w:t>979-968-5823</w:t>
      </w:r>
    </w:p>
    <w:p w14:paraId="2933C871" w14:textId="359ECA26" w:rsidR="00494695" w:rsidRDefault="00494695" w:rsidP="00985C5B"/>
    <w:p w14:paraId="27BDD2BF" w14:textId="297E746F" w:rsidR="00985C5B" w:rsidRPr="00196D19" w:rsidRDefault="00985C5B" w:rsidP="00985C5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96D19">
        <w:rPr>
          <w:sz w:val="28"/>
          <w:szCs w:val="28"/>
        </w:rPr>
        <w:t>Lab Confirmed Negative PRC Covid-19 Test</w:t>
      </w:r>
      <w:r w:rsidR="00196D19" w:rsidRPr="00196D19">
        <w:rPr>
          <w:sz w:val="28"/>
          <w:szCs w:val="28"/>
        </w:rPr>
        <w:t xml:space="preserve"> Required</w:t>
      </w:r>
      <w:r w:rsidRPr="00196D19">
        <w:rPr>
          <w:sz w:val="28"/>
          <w:szCs w:val="28"/>
        </w:rPr>
        <w:t xml:space="preserve"> at Camper Check-in</w:t>
      </w:r>
    </w:p>
    <w:sectPr w:rsidR="00985C5B" w:rsidRPr="00196D1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6D303" w14:textId="77777777" w:rsidR="00494695" w:rsidRDefault="00494695" w:rsidP="00494695">
      <w:pPr>
        <w:spacing w:after="0" w:line="240" w:lineRule="auto"/>
      </w:pPr>
      <w:r>
        <w:separator/>
      </w:r>
    </w:p>
  </w:endnote>
  <w:endnote w:type="continuationSeparator" w:id="0">
    <w:p w14:paraId="2D11EEBC" w14:textId="77777777" w:rsidR="00494695" w:rsidRDefault="00494695" w:rsidP="00494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6046C" w14:textId="77777777" w:rsidR="00494695" w:rsidRDefault="004946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5D16" w14:textId="77777777" w:rsidR="00494695" w:rsidRDefault="004946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DCEA1" w14:textId="77777777" w:rsidR="00494695" w:rsidRDefault="004946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87058" w14:textId="77777777" w:rsidR="00494695" w:rsidRDefault="00494695" w:rsidP="00494695">
      <w:pPr>
        <w:spacing w:after="0" w:line="240" w:lineRule="auto"/>
      </w:pPr>
      <w:r>
        <w:separator/>
      </w:r>
    </w:p>
  </w:footnote>
  <w:footnote w:type="continuationSeparator" w:id="0">
    <w:p w14:paraId="1A7F34FA" w14:textId="77777777" w:rsidR="00494695" w:rsidRDefault="00494695" w:rsidP="004946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80057" w14:textId="77777777" w:rsidR="00494695" w:rsidRDefault="004946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B5E4" w14:textId="42E68A5D" w:rsidR="00494695" w:rsidRPr="00494695" w:rsidRDefault="00494695" w:rsidP="00494695">
    <w:pPr>
      <w:pStyle w:val="Header"/>
    </w:pPr>
    <w:r w:rsidRPr="00494695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2F3E2" w14:textId="77777777" w:rsidR="00494695" w:rsidRDefault="004946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A24C3"/>
    <w:multiLevelType w:val="hybridMultilevel"/>
    <w:tmpl w:val="F30A61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5507D"/>
    <w:multiLevelType w:val="hybridMultilevel"/>
    <w:tmpl w:val="12C205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MzAwMLOwNDW0NLVQ0lEKTi0uzszPAykwrAUABW8WjCwAAAA="/>
  </w:docVars>
  <w:rsids>
    <w:rsidRoot w:val="00494695"/>
    <w:rsid w:val="00196D19"/>
    <w:rsid w:val="002534F6"/>
    <w:rsid w:val="00494695"/>
    <w:rsid w:val="004D1165"/>
    <w:rsid w:val="00812458"/>
    <w:rsid w:val="008E027A"/>
    <w:rsid w:val="00960929"/>
    <w:rsid w:val="00985C5B"/>
    <w:rsid w:val="00C0793C"/>
    <w:rsid w:val="00DA21D2"/>
    <w:rsid w:val="00F06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B22D3"/>
  <w15:chartTrackingRefBased/>
  <w15:docId w15:val="{3FDAD726-C1CF-448D-8D29-BB3243338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46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46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695"/>
  </w:style>
  <w:style w:type="paragraph" w:styleId="Footer">
    <w:name w:val="footer"/>
    <w:basedOn w:val="Normal"/>
    <w:link w:val="FooterChar"/>
    <w:uiPriority w:val="99"/>
    <w:unhideWhenUsed/>
    <w:rsid w:val="004946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695"/>
  </w:style>
  <w:style w:type="character" w:styleId="Hyperlink">
    <w:name w:val="Hyperlink"/>
    <w:basedOn w:val="DefaultParagraphFont"/>
    <w:uiPriority w:val="99"/>
    <w:unhideWhenUsed/>
    <w:rsid w:val="0049469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85C5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D1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34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kjtnet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445A2-AAB9-409B-8590-1E842CABC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blish</dc:creator>
  <cp:keywords/>
  <dc:description/>
  <cp:lastModifiedBy>Shirley Antosh</cp:lastModifiedBy>
  <cp:revision>9</cp:revision>
  <cp:lastPrinted>2021-06-08T15:35:00Z</cp:lastPrinted>
  <dcterms:created xsi:type="dcterms:W3CDTF">2019-06-18T19:33:00Z</dcterms:created>
  <dcterms:modified xsi:type="dcterms:W3CDTF">2021-06-08T19:39:00Z</dcterms:modified>
</cp:coreProperties>
</file>